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47A" w:rsidRDefault="00FA047A" w:rsidP="00FA047A">
      <w:pPr>
        <w:jc w:val="both"/>
        <w:rPr>
          <w:rFonts w:ascii="Arial" w:eastAsia="Times New Roman" w:hAnsi="Arial" w:cs="Arial"/>
          <w:color w:val="000000"/>
        </w:rPr>
      </w:pPr>
    </w:p>
    <w:p w:rsidR="00FA047A" w:rsidRDefault="00FA047A" w:rsidP="00FA047A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47425A4" wp14:editId="36D4DAAC">
            <wp:simplePos x="0" y="0"/>
            <wp:positionH relativeFrom="column">
              <wp:posOffset>704215</wp:posOffset>
            </wp:positionH>
            <wp:positionV relativeFrom="paragraph">
              <wp:posOffset>91440</wp:posOffset>
            </wp:positionV>
            <wp:extent cx="4377690" cy="1285875"/>
            <wp:effectExtent l="0" t="0" r="3810" b="9525"/>
            <wp:wrapTight wrapText="bothSides">
              <wp:wrapPolygon edited="0">
                <wp:start x="0" y="0"/>
                <wp:lineTo x="0" y="21440"/>
                <wp:lineTo x="21525" y="21440"/>
                <wp:lineTo x="2152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69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A047A" w:rsidRDefault="00FA047A" w:rsidP="00FA047A">
      <w:pPr>
        <w:jc w:val="both"/>
        <w:rPr>
          <w:noProof/>
        </w:rPr>
      </w:pPr>
    </w:p>
    <w:p w:rsidR="00FA047A" w:rsidRDefault="00FA047A" w:rsidP="00FA047A">
      <w:pPr>
        <w:jc w:val="both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</w:t>
      </w:r>
    </w:p>
    <w:p w:rsidR="00FA047A" w:rsidRDefault="00FA047A" w:rsidP="00FA047A">
      <w:pPr>
        <w:jc w:val="both"/>
        <w:rPr>
          <w:rFonts w:ascii="Arial" w:eastAsia="Times New Roman" w:hAnsi="Arial" w:cs="Arial"/>
          <w:color w:val="000000"/>
        </w:rPr>
      </w:pPr>
    </w:p>
    <w:p w:rsidR="00FA047A" w:rsidRDefault="00736395" w:rsidP="00FA047A">
      <w:pPr>
        <w:spacing w:after="0"/>
        <w:jc w:val="center"/>
        <w:rPr>
          <w:rFonts w:ascii="Arial" w:eastAsia="Times New Roman" w:hAnsi="Arial" w:cs="Arial"/>
          <w:color w:val="000000"/>
        </w:rPr>
      </w:pPr>
      <w:hyperlink r:id="rId5" w:history="1">
        <w:r w:rsidR="00FA047A" w:rsidRPr="00AD7B13">
          <w:rPr>
            <w:rStyle w:val="Hyperlink"/>
            <w:rFonts w:ascii="Arial" w:eastAsia="Times New Roman" w:hAnsi="Arial" w:cs="Arial"/>
          </w:rPr>
          <w:t>https://bit.ly/2SKkLkl</w:t>
        </w:r>
      </w:hyperlink>
    </w:p>
    <w:p w:rsidR="00FA047A" w:rsidRDefault="00FA047A" w:rsidP="00FA047A">
      <w:pPr>
        <w:spacing w:after="0"/>
        <w:jc w:val="both"/>
        <w:rPr>
          <w:rFonts w:ascii="Arial" w:eastAsia="Times New Roman" w:hAnsi="Arial" w:cs="Arial"/>
          <w:i/>
          <w:iCs/>
          <w:color w:val="7030A0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1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n academic user, showing a link to a research paper</w:t>
      </w:r>
    </w:p>
    <w:p w:rsidR="00EC4514" w:rsidRDefault="00EC4514">
      <w:bookmarkStart w:id="0" w:name="_GoBack"/>
      <w:bookmarkEnd w:id="0"/>
    </w:p>
    <w:p w:rsidR="00FA047A" w:rsidRDefault="00FA047A"/>
    <w:p w:rsidR="00FA047A" w:rsidRDefault="00FA047A"/>
    <w:p w:rsidR="00FA047A" w:rsidRDefault="00FA047A" w:rsidP="00FA047A">
      <w:pPr>
        <w:spacing w:line="270" w:lineRule="atLeast"/>
        <w:jc w:val="both"/>
        <w:rPr>
          <w:rFonts w:ascii="Arial" w:eastAsia="Times New Roman" w:hAnsi="Arial" w:cs="Arial"/>
          <w:color w:val="000000"/>
        </w:rPr>
      </w:pPr>
    </w:p>
    <w:p w:rsidR="00FA047A" w:rsidRDefault="00FA047A" w:rsidP="00FA047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497F643" wp14:editId="54CF2DCC">
            <wp:extent cx="5732145" cy="1293495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47A" w:rsidRDefault="00736395" w:rsidP="00FA047A">
      <w:pPr>
        <w:spacing w:after="0"/>
        <w:jc w:val="center"/>
        <w:rPr>
          <w:noProof/>
        </w:rPr>
      </w:pPr>
      <w:hyperlink r:id="rId7" w:history="1">
        <w:r w:rsidR="00FA047A" w:rsidRPr="00AD7B13">
          <w:rPr>
            <w:rStyle w:val="Hyperlink"/>
            <w:noProof/>
          </w:rPr>
          <w:t>https://bit.ly/2SJS6fb</w:t>
        </w:r>
      </w:hyperlink>
    </w:p>
    <w:p w:rsidR="00FA047A" w:rsidRDefault="00FA047A" w:rsidP="00FA047A">
      <w:pPr>
        <w:jc w:val="both"/>
        <w:rPr>
          <w:noProof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2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n academic organization, showing a link to a scholarly paper.</w:t>
      </w:r>
    </w:p>
    <w:p w:rsidR="00FA047A" w:rsidRDefault="00FA047A"/>
    <w:p w:rsidR="00B8444D" w:rsidRDefault="00B8444D"/>
    <w:p w:rsidR="00B8444D" w:rsidRDefault="00B8444D">
      <w:r>
        <w:rPr>
          <w:noProof/>
        </w:rPr>
        <w:drawing>
          <wp:anchor distT="0" distB="0" distL="114300" distR="114300" simplePos="0" relativeHeight="251661312" behindDoc="1" locked="0" layoutInCell="1" allowOverlap="1" wp14:anchorId="3F8FD2CC" wp14:editId="0B96A77E">
            <wp:simplePos x="0" y="0"/>
            <wp:positionH relativeFrom="column">
              <wp:posOffset>3810</wp:posOffset>
            </wp:positionH>
            <wp:positionV relativeFrom="paragraph">
              <wp:posOffset>286385</wp:posOffset>
            </wp:positionV>
            <wp:extent cx="4540885" cy="1311275"/>
            <wp:effectExtent l="0" t="0" r="0" b="3175"/>
            <wp:wrapTight wrapText="bothSides">
              <wp:wrapPolygon edited="0">
                <wp:start x="0" y="0"/>
                <wp:lineTo x="0" y="21338"/>
                <wp:lineTo x="21476" y="21338"/>
                <wp:lineTo x="2147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885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444D" w:rsidRDefault="00B8444D"/>
    <w:p w:rsidR="00B8444D" w:rsidRDefault="00B8444D"/>
    <w:p w:rsidR="00B8444D" w:rsidRDefault="00B8444D"/>
    <w:p w:rsidR="00B8444D" w:rsidRDefault="00B8444D"/>
    <w:p w:rsidR="00B8444D" w:rsidRDefault="00B8444D"/>
    <w:p w:rsidR="00B8444D" w:rsidRDefault="00B8444D" w:rsidP="00B8444D">
      <w:pPr>
        <w:spacing w:after="0"/>
        <w:jc w:val="center"/>
        <w:rPr>
          <w:rFonts w:ascii="Arial" w:eastAsia="Times New Roman" w:hAnsi="Arial" w:cs="Arial"/>
          <w:i/>
          <w:iCs/>
          <w:color w:val="000000"/>
          <w:highlight w:val="yellow"/>
        </w:rPr>
      </w:pPr>
      <w:r w:rsidRPr="00E34962">
        <w:rPr>
          <w:rFonts w:ascii="Arial" w:eastAsia="Times New Roman" w:hAnsi="Arial" w:cs="Arial"/>
          <w:color w:val="000000"/>
        </w:rPr>
        <w:t>https://bit.ly/2K8ZVan</w:t>
      </w:r>
    </w:p>
    <w:p w:rsidR="00B8444D" w:rsidRPr="00F672BF" w:rsidRDefault="00B8444D" w:rsidP="00B8444D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3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 </w:t>
      </w:r>
      <w:r w:rsidRPr="00F672BF">
        <w:rPr>
          <w:rFonts w:ascii="Tahoma" w:hAnsi="Tahoma" w:cs="Tahoma"/>
          <w:color w:val="000000"/>
          <w:sz w:val="20"/>
          <w:szCs w:val="20"/>
          <w:shd w:val="clear" w:color="auto" w:fill="FFFFFF"/>
        </w:rPr>
        <w:t>society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>, showing a link to an academic article.</w:t>
      </w:r>
    </w:p>
    <w:p w:rsidR="00B8444D" w:rsidRDefault="00B8444D"/>
    <w:p w:rsidR="00AD2E95" w:rsidRDefault="00AD2E95"/>
    <w:p w:rsidR="00AD2E95" w:rsidRDefault="00AD2E95"/>
    <w:p w:rsidR="00AD2E95" w:rsidRDefault="00AD2E95" w:rsidP="00AD2E95">
      <w:pPr>
        <w:spacing w:after="0"/>
        <w:jc w:val="both"/>
      </w:pPr>
      <w:r>
        <w:rPr>
          <w:noProof/>
        </w:rPr>
        <w:drawing>
          <wp:inline distT="0" distB="0" distL="0" distR="0" wp14:anchorId="70BCC88B" wp14:editId="15666493">
            <wp:extent cx="5203556" cy="12203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2976" cy="1229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2E95" w:rsidRDefault="00736395" w:rsidP="00AD2E95">
      <w:pPr>
        <w:spacing w:after="0"/>
        <w:jc w:val="center"/>
      </w:pPr>
      <w:hyperlink r:id="rId10" w:history="1">
        <w:r w:rsidR="00AD2E95" w:rsidRPr="00AD7B13">
          <w:rPr>
            <w:rStyle w:val="Hyperlink"/>
          </w:rPr>
          <w:t>https://bit.ly/2YnbZd7</w:t>
        </w:r>
      </w:hyperlink>
    </w:p>
    <w:p w:rsidR="00AD2E95" w:rsidRPr="00A9331D" w:rsidRDefault="00AD2E95" w:rsidP="00AD2E95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4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 journal, showing a link to a research article.</w:t>
      </w:r>
    </w:p>
    <w:p w:rsidR="00AD2E95" w:rsidRDefault="00AD2E95"/>
    <w:p w:rsidR="00B74944" w:rsidRDefault="00B74944"/>
    <w:p w:rsidR="00B74944" w:rsidRDefault="00B74944"/>
    <w:p w:rsidR="00B74944" w:rsidRDefault="00B74944" w:rsidP="00B74944">
      <w:pPr>
        <w:jc w:val="both"/>
        <w:rPr>
          <w:noProof/>
        </w:rPr>
      </w:pPr>
    </w:p>
    <w:p w:rsidR="00B74944" w:rsidRDefault="00B74944" w:rsidP="00B74944">
      <w:pPr>
        <w:spacing w:after="0"/>
        <w:jc w:val="both"/>
        <w:rPr>
          <w:noProof/>
        </w:rPr>
      </w:pPr>
      <w:r>
        <w:rPr>
          <w:noProof/>
        </w:rPr>
        <w:drawing>
          <wp:inline distT="0" distB="0" distL="0" distR="0" wp14:anchorId="7047E6F7" wp14:editId="11749216">
            <wp:extent cx="5732145" cy="1712595"/>
            <wp:effectExtent l="0" t="0" r="190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944" w:rsidRDefault="00736395" w:rsidP="00B74944">
      <w:pPr>
        <w:spacing w:after="0"/>
        <w:jc w:val="center"/>
        <w:rPr>
          <w:noProof/>
        </w:rPr>
      </w:pPr>
      <w:hyperlink r:id="rId12" w:history="1">
        <w:r w:rsidR="00B74944" w:rsidRPr="00AD7B13">
          <w:rPr>
            <w:rStyle w:val="Hyperlink"/>
            <w:noProof/>
          </w:rPr>
          <w:t>https://bit.ly/2K0KxOA</w:t>
        </w:r>
      </w:hyperlink>
    </w:p>
    <w:p w:rsidR="00B74944" w:rsidRPr="00F672BF" w:rsidRDefault="00B74944" w:rsidP="00B74944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5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 blogger, showing a link to an academic paper.</w:t>
      </w:r>
    </w:p>
    <w:p w:rsidR="00B74944" w:rsidRDefault="00B74944"/>
    <w:p w:rsidR="00B74944" w:rsidRDefault="00B74944"/>
    <w:p w:rsidR="00B74944" w:rsidRDefault="00B74944"/>
    <w:p w:rsidR="00D70C0D" w:rsidRDefault="00D70C0D" w:rsidP="00D70C0D">
      <w:pPr>
        <w:jc w:val="center"/>
        <w:rPr>
          <w:rFonts w:ascii="Arial" w:eastAsia="Times New Roman" w:hAnsi="Arial"/>
          <w:color w:val="000000"/>
        </w:rPr>
      </w:pPr>
      <w:r>
        <w:rPr>
          <w:noProof/>
        </w:rPr>
        <w:drawing>
          <wp:inline distT="0" distB="0" distL="0" distR="0" wp14:anchorId="2BFED380" wp14:editId="6A04A333">
            <wp:extent cx="3545237" cy="1080812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7509" cy="108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0D" w:rsidRDefault="00736395" w:rsidP="00D70C0D">
      <w:pPr>
        <w:spacing w:after="0"/>
        <w:jc w:val="center"/>
        <w:rPr>
          <w:rFonts w:ascii="Arial" w:eastAsia="Times New Roman" w:hAnsi="Arial"/>
          <w:color w:val="000000"/>
        </w:rPr>
      </w:pPr>
      <w:hyperlink r:id="rId14" w:history="1">
        <w:r w:rsidR="00D70C0D" w:rsidRPr="00AD7B13">
          <w:rPr>
            <w:rStyle w:val="Hyperlink"/>
            <w:rFonts w:ascii="Arial" w:eastAsia="Times New Roman" w:hAnsi="Arial"/>
          </w:rPr>
          <w:t>https://bit.ly/2YtHjLf</w:t>
        </w:r>
      </w:hyperlink>
    </w:p>
    <w:p w:rsidR="00D70C0D" w:rsidRDefault="00D70C0D" w:rsidP="00D70C0D">
      <w:pPr>
        <w:spacing w:after="0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6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 neurosurgeon, showing a link to a scientific article.</w:t>
      </w:r>
    </w:p>
    <w:p w:rsidR="00B74944" w:rsidRDefault="00B74944"/>
    <w:p w:rsidR="000A1CE2" w:rsidRDefault="000A1CE2"/>
    <w:p w:rsidR="000A1CE2" w:rsidRDefault="000A1CE2" w:rsidP="000A1CE2">
      <w:pPr>
        <w:ind w:left="-90"/>
        <w:jc w:val="both"/>
        <w:rPr>
          <w:rFonts w:ascii="Arial" w:eastAsia="Times New Roman" w:hAnsi="Arial" w:cs="Arial"/>
          <w:color w:val="000000"/>
        </w:rPr>
      </w:pPr>
    </w:p>
    <w:p w:rsidR="000A1CE2" w:rsidRDefault="000A1CE2" w:rsidP="000A1CE2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1408DAAB" wp14:editId="32B99C4D">
            <wp:extent cx="3312763" cy="1693631"/>
            <wp:effectExtent l="0" t="0" r="2540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9372" cy="171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CE2" w:rsidRDefault="000A1CE2" w:rsidP="000A1CE2">
      <w:pPr>
        <w:spacing w:after="0"/>
        <w:jc w:val="center"/>
        <w:rPr>
          <w:rFonts w:ascii="Arial" w:eastAsia="Times New Roman" w:hAnsi="Arial" w:cs="Arial"/>
          <w:color w:val="000000" w:themeColor="text1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AE0912" wp14:editId="509EBBDF">
                <wp:simplePos x="0" y="0"/>
                <wp:positionH relativeFrom="column">
                  <wp:posOffset>-3575216</wp:posOffset>
                </wp:positionH>
                <wp:positionV relativeFrom="paragraph">
                  <wp:posOffset>274133</wp:posOffset>
                </wp:positionV>
                <wp:extent cx="1064895" cy="680720"/>
                <wp:effectExtent l="0" t="0" r="1905" b="5080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4895" cy="680720"/>
                        </a:xfrm>
                        <a:prstGeom prst="ellipse">
                          <a:avLst/>
                        </a:prstGeom>
                        <a:pattFill prst="smConfetti">
                          <a:fgClr>
                            <a:schemeClr val="lt1"/>
                          </a:fgClr>
                          <a:bgClr>
                            <a:schemeClr val="accent1">
                              <a:lumMod val="20000"/>
                              <a:lumOff val="80000"/>
                            </a:schemeClr>
                          </a:bgClr>
                        </a:pattFill>
                        <a:ln>
                          <a:noFill/>
                        </a:ln>
                        <a:effectLst>
                          <a:softEdge rad="127000"/>
                        </a:effectLst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AB5EF9" id="Oval 58" o:spid="_x0000_s1026" style="position:absolute;margin-left:-281.5pt;margin-top:21.6pt;width:83.85pt;height:53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" fillcolor="white [3201]" stroked="f" strokeweight="1pt">
                <v:fill r:id="rId16" o:title="" color2="#deeaf6 [660]" type="pattern"/>
                <v:stroke joinstyle="miter"/>
              </v:oval>
            </w:pict>
          </mc:Fallback>
        </mc:AlternateContent>
      </w:r>
      <w:hyperlink r:id="rId17" w:history="1">
        <w:r w:rsidRPr="00AD7B13">
          <w:rPr>
            <w:rStyle w:val="Hyperlink"/>
            <w:rFonts w:ascii="Arial" w:eastAsia="Times New Roman" w:hAnsi="Arial" w:cs="Arial"/>
          </w:rPr>
          <w:t>https://bit.ly/2SKDtbl</w:t>
        </w:r>
      </w:hyperlink>
    </w:p>
    <w:p w:rsidR="000A1CE2" w:rsidRDefault="000A1CE2" w:rsidP="000A1CE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7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>: A Facebook profile of a yoga instructor, showing a link to a research article.</w:t>
      </w:r>
    </w:p>
    <w:p w:rsidR="009B5854" w:rsidRDefault="009B5854" w:rsidP="000A1CE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</w:p>
    <w:p w:rsidR="009B5854" w:rsidRDefault="009B5854" w:rsidP="000A1CE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</w:p>
    <w:p w:rsidR="009B5854" w:rsidRDefault="009B5854" w:rsidP="000A1CE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</w:p>
    <w:p w:rsidR="009B5854" w:rsidRPr="00A9331D" w:rsidRDefault="009B5854" w:rsidP="000A1CE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</w:p>
    <w:p w:rsidR="000A1CE2" w:rsidRPr="002B2616" w:rsidRDefault="000A1CE2" w:rsidP="000A1CE2">
      <w:pPr>
        <w:spacing w:after="0"/>
        <w:jc w:val="both"/>
        <w:rPr>
          <w:rFonts w:ascii="Arial" w:eastAsia="Times New Roman" w:hAnsi="Arial" w:cs="Arial"/>
          <w:color w:val="000000" w:themeColor="text1"/>
          <w:u w:val="single"/>
        </w:rPr>
      </w:pPr>
    </w:p>
    <w:p w:rsidR="009B5854" w:rsidRDefault="009B5854" w:rsidP="009B5854">
      <w:pPr>
        <w:jc w:val="center"/>
        <w:rPr>
          <w:rFonts w:ascii="Arial" w:eastAsia="Times New Roman" w:hAnsi="Arial" w:cs="Arial"/>
          <w:color w:val="000000"/>
        </w:rPr>
      </w:pPr>
      <w:r>
        <w:rPr>
          <w:noProof/>
        </w:rPr>
        <w:drawing>
          <wp:inline distT="0" distB="0" distL="0" distR="0" wp14:anchorId="0E3F5FEF" wp14:editId="304FFF5C">
            <wp:extent cx="4471261" cy="1272975"/>
            <wp:effectExtent l="0" t="0" r="5715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17840" cy="128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854" w:rsidRDefault="00736395" w:rsidP="009B5854">
      <w:pPr>
        <w:spacing w:after="0"/>
        <w:jc w:val="center"/>
        <w:rPr>
          <w:rFonts w:ascii="Arial" w:eastAsia="Times New Roman" w:hAnsi="Arial" w:cs="Arial"/>
          <w:color w:val="000000"/>
        </w:rPr>
      </w:pPr>
      <w:hyperlink r:id="rId19" w:history="1">
        <w:r w:rsidR="009B5854" w:rsidRPr="00AD7B13">
          <w:rPr>
            <w:rStyle w:val="Hyperlink"/>
            <w:rFonts w:ascii="Arial" w:eastAsia="Times New Roman" w:hAnsi="Arial" w:cs="Arial"/>
          </w:rPr>
          <w:t>https://bit.ly/2Mn6LvO</w:t>
        </w:r>
      </w:hyperlink>
    </w:p>
    <w:p w:rsidR="009B5854" w:rsidRDefault="009B5854" w:rsidP="009B5854">
      <w:pPr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>Figure 8: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 xml:space="preserve"> A Facebook profile of an online community, showing a link to a scholarly article.</w:t>
      </w:r>
    </w:p>
    <w:p w:rsidR="009D1EC2" w:rsidRDefault="009D1EC2" w:rsidP="009B5854">
      <w:pPr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</w:p>
    <w:p w:rsidR="009D1EC2" w:rsidRDefault="009D1EC2" w:rsidP="009D1EC2">
      <w:pPr>
        <w:jc w:val="both"/>
        <w:rPr>
          <w:rFonts w:ascii="Arial" w:eastAsia="Times New Roman" w:hAnsi="Arial" w:cs="Arial"/>
          <w:color w:val="000000"/>
        </w:rPr>
      </w:pPr>
    </w:p>
    <w:p w:rsidR="009D1EC2" w:rsidRDefault="009D1EC2" w:rsidP="009D1EC2">
      <w:pPr>
        <w:jc w:val="both"/>
        <w:rPr>
          <w:rFonts w:ascii="Arial" w:eastAsia="Times New Roman" w:hAnsi="Arial" w:cs="Arial"/>
          <w:color w:val="000000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DB4961A" wp14:editId="03EF4215">
            <wp:simplePos x="0" y="0"/>
            <wp:positionH relativeFrom="column">
              <wp:posOffset>793115</wp:posOffset>
            </wp:positionH>
            <wp:positionV relativeFrom="paragraph">
              <wp:posOffset>197485</wp:posOffset>
            </wp:positionV>
            <wp:extent cx="4362450" cy="1398270"/>
            <wp:effectExtent l="0" t="0" r="0" b="0"/>
            <wp:wrapThrough wrapText="bothSides">
              <wp:wrapPolygon edited="0">
                <wp:start x="0" y="0"/>
                <wp:lineTo x="0" y="21188"/>
                <wp:lineTo x="21506" y="21188"/>
                <wp:lineTo x="21506" y="0"/>
                <wp:lineTo x="0" y="0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D1EC2" w:rsidRDefault="009D1EC2" w:rsidP="009D1EC2">
      <w:pPr>
        <w:jc w:val="both"/>
        <w:rPr>
          <w:rFonts w:ascii="Arial" w:eastAsia="Times New Roman" w:hAnsi="Arial" w:cs="Arial"/>
          <w:color w:val="000000"/>
        </w:rPr>
      </w:pPr>
    </w:p>
    <w:p w:rsidR="009D1EC2" w:rsidRDefault="009D1EC2" w:rsidP="009D1EC2">
      <w:pPr>
        <w:jc w:val="both"/>
        <w:rPr>
          <w:rFonts w:ascii="Arial" w:eastAsia="Times New Roman" w:hAnsi="Arial" w:cs="Arial"/>
          <w:color w:val="000000"/>
        </w:rPr>
      </w:pPr>
    </w:p>
    <w:p w:rsidR="009D1EC2" w:rsidRDefault="009D1EC2" w:rsidP="009D1EC2">
      <w:pPr>
        <w:jc w:val="both"/>
        <w:rPr>
          <w:noProof/>
        </w:rPr>
      </w:pPr>
    </w:p>
    <w:p w:rsidR="009D1EC2" w:rsidRDefault="009D1EC2" w:rsidP="009D1EC2">
      <w:pPr>
        <w:jc w:val="both"/>
        <w:rPr>
          <w:noProof/>
        </w:rPr>
      </w:pPr>
    </w:p>
    <w:p w:rsidR="009D1EC2" w:rsidRDefault="009D1EC2" w:rsidP="009D1EC2">
      <w:pPr>
        <w:spacing w:after="0"/>
        <w:jc w:val="center"/>
        <w:rPr>
          <w:rFonts w:ascii="Arial" w:eastAsia="Times New Roman" w:hAnsi="Arial" w:cs="Arial"/>
          <w:color w:val="000000"/>
        </w:rPr>
      </w:pPr>
      <w:r w:rsidRPr="00717C6F">
        <w:rPr>
          <w:rFonts w:ascii="Arial" w:eastAsia="Times New Roman" w:hAnsi="Arial" w:cs="Arial"/>
          <w:color w:val="000000"/>
        </w:rPr>
        <w:t>https://bit.ly/2Mjhszc</w:t>
      </w:r>
    </w:p>
    <w:p w:rsidR="009D1EC2" w:rsidRPr="00A9331D" w:rsidRDefault="009D1EC2" w:rsidP="009D1EC2">
      <w:pPr>
        <w:spacing w:after="0"/>
        <w:jc w:val="both"/>
        <w:rPr>
          <w:rFonts w:ascii="Tahoma" w:hAnsi="Tahoma" w:cs="Tahoma"/>
          <w:color w:val="000000"/>
          <w:sz w:val="20"/>
          <w:szCs w:val="20"/>
          <w:shd w:val="clear" w:color="auto" w:fill="FFFFFF"/>
        </w:rPr>
      </w:pPr>
      <w:r w:rsidRPr="00F672BF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</w:rPr>
        <w:t xml:space="preserve">Figure 9: 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</w:rPr>
        <w:t>A Facebook profile of a commercial organization, showing a link to an academic paper.</w:t>
      </w:r>
    </w:p>
    <w:p w:rsidR="009D1EC2" w:rsidRDefault="009D1EC2" w:rsidP="009B5854">
      <w:pPr>
        <w:jc w:val="both"/>
        <w:rPr>
          <w:rFonts w:ascii="Arial" w:eastAsia="Times New Roman" w:hAnsi="Arial" w:cs="Arial"/>
          <w:i/>
          <w:iCs/>
          <w:color w:val="000000"/>
        </w:rPr>
      </w:pPr>
    </w:p>
    <w:p w:rsidR="000A1CE2" w:rsidRDefault="000A1CE2"/>
    <w:sectPr w:rsidR="000A1C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rc0NzQ2sDA0tjBU0lEKTi0uzszPAykwqgUA8ApfXiwAAAA="/>
  </w:docVars>
  <w:rsids>
    <w:rsidRoot w:val="00FA047A"/>
    <w:rsid w:val="000A1CE2"/>
    <w:rsid w:val="00583345"/>
    <w:rsid w:val="00736395"/>
    <w:rsid w:val="007C02A9"/>
    <w:rsid w:val="009B5854"/>
    <w:rsid w:val="009D1706"/>
    <w:rsid w:val="009D1EC2"/>
    <w:rsid w:val="00AD2E95"/>
    <w:rsid w:val="00B74944"/>
    <w:rsid w:val="00B8444D"/>
    <w:rsid w:val="00C67A92"/>
    <w:rsid w:val="00C95F05"/>
    <w:rsid w:val="00D70C0D"/>
    <w:rsid w:val="00EC4514"/>
    <w:rsid w:val="00EF783B"/>
    <w:rsid w:val="00F34398"/>
    <w:rsid w:val="00FA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21DE6C-A7C7-423F-8A9C-E18B26B76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4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04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bit.ly/2SJS6fb" TargetMode="External"/><Relationship Id="rId12" Type="http://schemas.openxmlformats.org/officeDocument/2006/relationships/hyperlink" Target="https://bit.ly/2K0KxOA" TargetMode="External"/><Relationship Id="rId17" Type="http://schemas.openxmlformats.org/officeDocument/2006/relationships/hyperlink" Target="https://bit.ly/2SKDtbl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8.gif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hyperlink" Target="https://bit.ly/2SKkLkl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bit.ly/2YnbZd7" TargetMode="External"/><Relationship Id="rId19" Type="http://schemas.openxmlformats.org/officeDocument/2006/relationships/hyperlink" Target="https://bit.ly/2Mn6LvO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hyperlink" Target="https://bit.ly/2YtHjL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I, EHSAN</dc:creator>
  <cp:keywords/>
  <dc:description/>
  <cp:lastModifiedBy>MOHAMMADI, EHSAN</cp:lastModifiedBy>
  <cp:revision>2</cp:revision>
  <dcterms:created xsi:type="dcterms:W3CDTF">2019-09-08T14:25:00Z</dcterms:created>
  <dcterms:modified xsi:type="dcterms:W3CDTF">2019-09-08T14:25:00Z</dcterms:modified>
</cp:coreProperties>
</file>